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A9" w:rsidRPr="003034DA" w:rsidRDefault="001106A9" w:rsidP="001106A9">
      <w:pPr>
        <w:jc w:val="center"/>
        <w:rPr>
          <w:rFonts w:eastAsia="標楷體"/>
          <w:sz w:val="32"/>
          <w:szCs w:val="32"/>
        </w:rPr>
      </w:pPr>
      <w:r w:rsidRPr="003034DA">
        <w:rPr>
          <w:rFonts w:eastAsia="標楷體" w:hAnsi="標楷體"/>
          <w:sz w:val="32"/>
          <w:szCs w:val="32"/>
        </w:rPr>
        <w:t>計算機結構</w:t>
      </w:r>
      <w:r w:rsidR="00EC115C" w:rsidRPr="003034DA">
        <w:rPr>
          <w:rFonts w:eastAsia="標楷體"/>
          <w:sz w:val="32"/>
          <w:szCs w:val="32"/>
        </w:rPr>
        <w:t xml:space="preserve"> </w:t>
      </w:r>
      <w:r w:rsidR="00421019">
        <w:rPr>
          <w:rFonts w:eastAsia="標楷體" w:hint="eastAsia"/>
          <w:sz w:val="32"/>
          <w:szCs w:val="32"/>
        </w:rPr>
        <w:t>小</w:t>
      </w:r>
      <w:r w:rsidR="00EC115C" w:rsidRPr="003034DA">
        <w:rPr>
          <w:rFonts w:eastAsia="標楷體" w:hAnsi="標楷體"/>
          <w:sz w:val="32"/>
          <w:szCs w:val="32"/>
        </w:rPr>
        <w:t>考</w:t>
      </w:r>
      <w:r w:rsidR="00421019">
        <w:rPr>
          <w:rFonts w:eastAsia="標楷體" w:hAnsi="標楷體" w:hint="eastAsia"/>
          <w:sz w:val="32"/>
          <w:szCs w:val="32"/>
        </w:rPr>
        <w:t>一</w:t>
      </w:r>
    </w:p>
    <w:p w:rsidR="001106A9" w:rsidRDefault="001106A9" w:rsidP="001106A9"/>
    <w:p w:rsidR="00AF3BD8" w:rsidRDefault="00AF3BD8" w:rsidP="001106A9"/>
    <w:p w:rsidR="001106A9" w:rsidRDefault="001106A9" w:rsidP="001106A9">
      <w:pPr>
        <w:ind w:left="2880" w:firstLine="480"/>
        <w:rPr>
          <w:rFonts w:ascii="標楷體" w:eastAsia="標楷體" w:hAnsi="標楷體"/>
        </w:rPr>
      </w:pPr>
      <w:r w:rsidRPr="0094450B">
        <w:rPr>
          <w:rFonts w:ascii="標楷體" w:eastAsia="標楷體" w:hAnsi="標楷體" w:hint="eastAsia"/>
        </w:rPr>
        <w:t>姓名：                        學號：</w:t>
      </w:r>
    </w:p>
    <w:p w:rsidR="001106A9" w:rsidRDefault="001106A9" w:rsidP="001106A9"/>
    <w:p w:rsidR="00D93AE8" w:rsidRPr="00D87759" w:rsidRDefault="00D93AE8" w:rsidP="00D93AE8">
      <w:pPr>
        <w:numPr>
          <w:ilvl w:val="0"/>
          <w:numId w:val="1"/>
        </w:numPr>
        <w:jc w:val="both"/>
      </w:pPr>
      <w:r>
        <w:rPr>
          <w:rFonts w:hint="eastAsia"/>
        </w:rPr>
        <w:t>(</w:t>
      </w:r>
      <w:r w:rsidR="00EB4D0B">
        <w:rPr>
          <w:rFonts w:hint="eastAsia"/>
        </w:rPr>
        <w:t>2</w:t>
      </w:r>
      <w:r w:rsidR="009F5B01">
        <w:t xml:space="preserve">0 </w:t>
      </w:r>
      <w:r>
        <w:rPr>
          <w:rFonts w:hint="eastAsia"/>
        </w:rPr>
        <w:t xml:space="preserve">pnts) Please explain </w:t>
      </w:r>
      <w:r w:rsidRPr="006F7D3D">
        <w:rPr>
          <w:rFonts w:hint="eastAsia"/>
          <w:bCs/>
        </w:rPr>
        <w:t>Temporal Locality and Spatial Locality.</w:t>
      </w:r>
      <w:r>
        <w:rPr>
          <w:rFonts w:hint="eastAsia"/>
          <w:bCs/>
        </w:rPr>
        <w:t xml:space="preserve"> And give an example for each.</w:t>
      </w:r>
    </w:p>
    <w:p w:rsidR="00D93AE8" w:rsidRPr="004231F8" w:rsidRDefault="00D93AE8" w:rsidP="00D93AE8">
      <w:pPr>
        <w:ind w:leftChars="100" w:left="240"/>
        <w:rPr>
          <w:bCs/>
          <w:color w:val="FF00FF"/>
        </w:rPr>
      </w:pPr>
      <w:r w:rsidRPr="004231F8">
        <w:rPr>
          <w:rFonts w:hint="eastAsia"/>
          <w:bCs/>
          <w:color w:val="FF00FF"/>
          <w:u w:val="single"/>
        </w:rPr>
        <w:t xml:space="preserve">Temporal Locality </w:t>
      </w:r>
      <w:r w:rsidRPr="004231F8">
        <w:rPr>
          <w:rFonts w:hint="eastAsia"/>
          <w:bCs/>
          <w:color w:val="FF00FF"/>
        </w:rPr>
        <w:t>(Locality in Time): If an item is referenced, it will tend to be referenced again soon (e.g., loops, reuse)</w:t>
      </w:r>
    </w:p>
    <w:p w:rsidR="00C36AEA" w:rsidRDefault="00D93AE8" w:rsidP="0005337C">
      <w:pPr>
        <w:ind w:leftChars="100" w:left="240"/>
        <w:rPr>
          <w:bCs/>
          <w:color w:val="FF00FF"/>
        </w:rPr>
      </w:pPr>
      <w:r w:rsidRPr="004231F8">
        <w:rPr>
          <w:rFonts w:hint="eastAsia"/>
          <w:bCs/>
          <w:color w:val="FF00FF"/>
          <w:u w:val="single"/>
        </w:rPr>
        <w:t xml:space="preserve">Spatial Locality </w:t>
      </w:r>
      <w:r w:rsidRPr="004231F8">
        <w:rPr>
          <w:rFonts w:hint="eastAsia"/>
          <w:bCs/>
          <w:color w:val="FF00FF"/>
        </w:rPr>
        <w:t xml:space="preserve">(Locality in Space): If an item is referenced, items whose addresses are close by tend to be referenced soon </w:t>
      </w:r>
      <w:r w:rsidRPr="004231F8">
        <w:rPr>
          <w:rFonts w:hint="eastAsia"/>
          <w:bCs/>
          <w:color w:val="FF00FF"/>
        </w:rPr>
        <w:br/>
        <w:t>(e.g., straight-line code, array access)</w:t>
      </w:r>
    </w:p>
    <w:p w:rsidR="0038471D" w:rsidRPr="0005337C" w:rsidRDefault="0038471D" w:rsidP="0005337C">
      <w:pPr>
        <w:ind w:leftChars="100" w:left="240"/>
        <w:rPr>
          <w:bCs/>
          <w:color w:val="FF00FF"/>
        </w:rPr>
      </w:pPr>
    </w:p>
    <w:p w:rsidR="00A6723B" w:rsidRPr="0095555F" w:rsidRDefault="002B4192" w:rsidP="00A6723B">
      <w:pPr>
        <w:numPr>
          <w:ilvl w:val="0"/>
          <w:numId w:val="1"/>
        </w:numPr>
        <w:rPr>
          <w:bCs/>
          <w:kern w:val="0"/>
        </w:rPr>
      </w:pPr>
      <w:r>
        <w:t>(15</w:t>
      </w:r>
      <w:r w:rsidR="004231F8">
        <w:t xml:space="preserve"> pnts) </w:t>
      </w:r>
      <w:r w:rsidR="00A6723B" w:rsidRPr="0095555F">
        <w:t>There ar</w:t>
      </w:r>
      <w:r w:rsidR="00A6723B" w:rsidRPr="0095555F">
        <w:rPr>
          <w:kern w:val="0"/>
        </w:rPr>
        <w:t>e numerous techniques for improving the performance of caches.</w:t>
      </w:r>
      <w:r w:rsidR="003B4ACB">
        <w:rPr>
          <w:rFonts w:hint="eastAsia"/>
          <w:kern w:val="0"/>
        </w:rPr>
        <w:t xml:space="preserve"> Please e</w:t>
      </w:r>
      <w:r w:rsidR="003B4ACB">
        <w:rPr>
          <w:kern w:val="0"/>
        </w:rPr>
        <w:t>xplain</w:t>
      </w:r>
      <w:r w:rsidR="00A6723B" w:rsidRPr="0095555F">
        <w:rPr>
          <w:rFonts w:hint="eastAsia"/>
          <w:kern w:val="0"/>
        </w:rPr>
        <w:t xml:space="preserve"> the main idea behind the following techniques, </w:t>
      </w:r>
      <w:r w:rsidR="00A6723B" w:rsidRPr="0095555F">
        <w:rPr>
          <w:kern w:val="0"/>
        </w:rPr>
        <w:t>i.e.,</w:t>
      </w:r>
      <w:r w:rsidR="00A6723B" w:rsidRPr="0095555F">
        <w:rPr>
          <w:rFonts w:hint="eastAsia"/>
          <w:kern w:val="0"/>
        </w:rPr>
        <w:t xml:space="preserve"> </w:t>
      </w:r>
      <w:r w:rsidR="00A6723B" w:rsidRPr="0095555F">
        <w:rPr>
          <w:rFonts w:hint="eastAsia"/>
          <w:bCs/>
          <w:kern w:val="0"/>
        </w:rPr>
        <w:t>nonblocking caches</w:t>
      </w:r>
      <w:r w:rsidR="00A6723B" w:rsidRPr="00846EA5">
        <w:rPr>
          <w:rFonts w:hint="eastAsia"/>
          <w:bCs/>
          <w:kern w:val="0"/>
        </w:rPr>
        <w:t xml:space="preserve">, </w:t>
      </w:r>
      <w:r w:rsidR="00A6723B" w:rsidRPr="0095555F">
        <w:rPr>
          <w:rFonts w:hint="eastAsia"/>
          <w:bCs/>
          <w:kern w:val="0"/>
        </w:rPr>
        <w:t>critical word first</w:t>
      </w:r>
      <w:r w:rsidR="005B19D8">
        <w:rPr>
          <w:rFonts w:hint="eastAsia"/>
          <w:bCs/>
          <w:kern w:val="0"/>
        </w:rPr>
        <w:t xml:space="preserve">, </w:t>
      </w:r>
      <w:r w:rsidR="005B19D8">
        <w:rPr>
          <w:bCs/>
          <w:kern w:val="0"/>
        </w:rPr>
        <w:t xml:space="preserve">and </w:t>
      </w:r>
      <w:r w:rsidR="005B19D8">
        <w:rPr>
          <w:bCs/>
          <w:kern w:val="0"/>
        </w:rPr>
        <w:t>early restart</w:t>
      </w:r>
      <w:r w:rsidR="00A6723B" w:rsidRPr="0095555F">
        <w:rPr>
          <w:rFonts w:hint="eastAsia"/>
          <w:bCs/>
          <w:kern w:val="0"/>
        </w:rPr>
        <w:t>.</w:t>
      </w:r>
    </w:p>
    <w:p w:rsidR="00A6723B" w:rsidRPr="00BC2BD0" w:rsidRDefault="00A6723B" w:rsidP="00A6723B">
      <w:pPr>
        <w:numPr>
          <w:ilvl w:val="0"/>
          <w:numId w:val="18"/>
        </w:numPr>
        <w:rPr>
          <w:bCs/>
          <w:color w:val="FF00FF"/>
        </w:rPr>
      </w:pPr>
      <w:r w:rsidRPr="00BC2BD0">
        <w:rPr>
          <w:rFonts w:hint="eastAsia"/>
          <w:bCs/>
          <w:i/>
          <w:iCs/>
          <w:color w:val="FF00FF"/>
          <w:u w:val="single"/>
        </w:rPr>
        <w:t>Non-blocking cache</w:t>
      </w:r>
      <w:r w:rsidRPr="00BC2BD0">
        <w:rPr>
          <w:rFonts w:hint="eastAsia"/>
          <w:bCs/>
          <w:color w:val="FF00FF"/>
          <w:u w:val="single"/>
        </w:rPr>
        <w:t xml:space="preserve"> </w:t>
      </w:r>
    </w:p>
    <w:p w:rsidR="00A6723B" w:rsidRPr="00BC2BD0" w:rsidRDefault="00A6723B" w:rsidP="00A6723B">
      <w:pPr>
        <w:numPr>
          <w:ilvl w:val="3"/>
          <w:numId w:val="17"/>
        </w:numPr>
        <w:rPr>
          <w:bCs/>
          <w:color w:val="FF00FF"/>
        </w:rPr>
      </w:pPr>
      <w:r w:rsidRPr="00BC2BD0">
        <w:rPr>
          <w:rFonts w:hint="eastAsia"/>
          <w:bCs/>
          <w:color w:val="FF00FF"/>
        </w:rPr>
        <w:t>allows data cache to continue to supply cache hits during a miss</w:t>
      </w:r>
    </w:p>
    <w:p w:rsidR="00F10122" w:rsidRPr="005B19D8" w:rsidRDefault="00A6723B" w:rsidP="0005337C">
      <w:pPr>
        <w:numPr>
          <w:ilvl w:val="0"/>
          <w:numId w:val="18"/>
        </w:numPr>
        <w:rPr>
          <w:color w:val="FF00FF"/>
        </w:rPr>
      </w:pPr>
      <w:r w:rsidRPr="00BC2BD0">
        <w:rPr>
          <w:rFonts w:hint="eastAsia"/>
          <w:bCs/>
          <w:i/>
          <w:iCs/>
          <w:color w:val="FF00FF"/>
          <w:u w:val="single"/>
        </w:rPr>
        <w:t>Critical Word First</w:t>
      </w:r>
      <w:r w:rsidRPr="00BC2BD0">
        <w:rPr>
          <w:bCs/>
          <w:color w:val="FF00FF"/>
        </w:rPr>
        <w:t xml:space="preserve">—Request the missed word first from memory and send it to the CPU as soon as it arrives; let the CPU </w:t>
      </w:r>
      <w:r w:rsidRPr="00BC2BD0">
        <w:rPr>
          <w:rFonts w:hint="eastAsia"/>
          <w:bCs/>
          <w:color w:val="FF00FF"/>
        </w:rPr>
        <w:t>continue execution while filling the rest of the words in the block</w:t>
      </w:r>
    </w:p>
    <w:p w:rsidR="00000000" w:rsidRPr="00E93326" w:rsidRDefault="00150FAA" w:rsidP="00103B19">
      <w:pPr>
        <w:numPr>
          <w:ilvl w:val="0"/>
          <w:numId w:val="18"/>
        </w:numPr>
        <w:rPr>
          <w:color w:val="FF00FF"/>
        </w:rPr>
      </w:pPr>
      <w:r w:rsidRPr="00E93326">
        <w:rPr>
          <w:color w:val="FF00FF"/>
        </w:rPr>
        <w:t>Early restart</w:t>
      </w:r>
      <w:r w:rsidR="00E93326" w:rsidRPr="00E93326">
        <w:rPr>
          <w:color w:val="FF00FF"/>
        </w:rPr>
        <w:t>-</w:t>
      </w:r>
      <w:r w:rsidRPr="00E93326">
        <w:rPr>
          <w:color w:val="FF00FF"/>
        </w:rPr>
        <w:t>Request words in normal order</w:t>
      </w:r>
      <w:r w:rsidR="00E93326">
        <w:rPr>
          <w:color w:val="FF00FF"/>
        </w:rPr>
        <w:t xml:space="preserve">. </w:t>
      </w:r>
      <w:r w:rsidRPr="00E93326">
        <w:rPr>
          <w:color w:val="FF00FF"/>
        </w:rPr>
        <w:t>Send missed work to the processor as soon as it arrives</w:t>
      </w:r>
    </w:p>
    <w:p w:rsidR="005B19D8" w:rsidRPr="0038471D" w:rsidRDefault="005B19D8" w:rsidP="00E93326">
      <w:pPr>
        <w:rPr>
          <w:color w:val="FF00FF"/>
        </w:rPr>
      </w:pPr>
    </w:p>
    <w:p w:rsidR="0038471D" w:rsidRPr="0005337C" w:rsidRDefault="0038471D" w:rsidP="0038471D">
      <w:pPr>
        <w:ind w:left="1200"/>
        <w:rPr>
          <w:color w:val="FF00FF"/>
        </w:rPr>
      </w:pPr>
    </w:p>
    <w:p w:rsidR="007A26C0" w:rsidRPr="00956B82" w:rsidRDefault="009F5B01" w:rsidP="004F6412">
      <w:pPr>
        <w:numPr>
          <w:ilvl w:val="0"/>
          <w:numId w:val="1"/>
        </w:numPr>
        <w:jc w:val="both"/>
        <w:rPr>
          <w:kern w:val="0"/>
        </w:rPr>
      </w:pPr>
      <w:r>
        <w:rPr>
          <w:rFonts w:hint="eastAsia"/>
        </w:rPr>
        <w:t>(</w:t>
      </w:r>
      <w:r w:rsidR="002B4192">
        <w:t>2</w:t>
      </w:r>
      <w:r w:rsidR="00EB4D0B">
        <w:t>0</w:t>
      </w:r>
      <w:r w:rsidR="007A26C0">
        <w:rPr>
          <w:rFonts w:hint="eastAsia"/>
        </w:rPr>
        <w:t xml:space="preserve"> pnts) </w:t>
      </w:r>
      <w:r w:rsidR="008F0951">
        <w:t>In the class, we describe the</w:t>
      </w:r>
      <w:r w:rsidR="007A26C0">
        <w:rPr>
          <w:rFonts w:hint="eastAsia"/>
        </w:rPr>
        <w:t xml:space="preserve"> following compiler optimization techniques</w:t>
      </w:r>
      <w:r w:rsidR="00956B82">
        <w:t>, i.e.,</w:t>
      </w:r>
      <w:r w:rsidR="00956B82" w:rsidRPr="00956B82">
        <w:t xml:space="preserve"> </w:t>
      </w:r>
      <w:r w:rsidR="00956B82" w:rsidRPr="00956B82">
        <w:rPr>
          <w:rFonts w:hint="eastAsia"/>
          <w:bCs/>
          <w:iCs/>
        </w:rPr>
        <w:t>Merging Arrays</w:t>
      </w:r>
      <w:r w:rsidR="00956B82" w:rsidRPr="00956B82">
        <w:rPr>
          <w:bCs/>
          <w:iCs/>
        </w:rPr>
        <w:t xml:space="preserve">, </w:t>
      </w:r>
      <w:r w:rsidR="00956B82" w:rsidRPr="00956B82">
        <w:rPr>
          <w:rFonts w:hint="eastAsia"/>
          <w:bCs/>
          <w:iCs/>
        </w:rPr>
        <w:t>Loop Interchange</w:t>
      </w:r>
      <w:r w:rsidR="00956B82" w:rsidRPr="00956B82">
        <w:rPr>
          <w:bCs/>
          <w:iCs/>
        </w:rPr>
        <w:t xml:space="preserve">, </w:t>
      </w:r>
      <w:r w:rsidR="00956B82" w:rsidRPr="00956B82">
        <w:rPr>
          <w:rFonts w:hint="eastAsia"/>
          <w:bCs/>
          <w:iCs/>
        </w:rPr>
        <w:t>Loop Fusion</w:t>
      </w:r>
      <w:r w:rsidR="00956B82" w:rsidRPr="00956B82">
        <w:rPr>
          <w:bCs/>
          <w:iCs/>
        </w:rPr>
        <w:t>, and Blocking,</w:t>
      </w:r>
      <w:r w:rsidR="00956B82" w:rsidRPr="00956B82">
        <w:t xml:space="preserve"> </w:t>
      </w:r>
      <w:r w:rsidR="00956B82">
        <w:t>which</w:t>
      </w:r>
      <w:r w:rsidR="007A26C0">
        <w:rPr>
          <w:rFonts w:hint="eastAsia"/>
        </w:rPr>
        <w:t xml:space="preserve"> can improve the cache performance. </w:t>
      </w:r>
      <w:r w:rsidR="008F0951">
        <w:t>Given the following code, p</w:t>
      </w:r>
      <w:r w:rsidR="00956B82">
        <w:t xml:space="preserve">lease </w:t>
      </w:r>
      <w:r w:rsidR="008F0951">
        <w:t>rewrite them to improve cache miss.</w:t>
      </w:r>
      <w:r>
        <w:t xml:space="preserve"> And give which locality is improved in each case.</w:t>
      </w:r>
    </w:p>
    <w:p w:rsidR="00D04C0A" w:rsidRPr="00D04C0A" w:rsidRDefault="00D04C0A" w:rsidP="00D04C0A">
      <w:pPr>
        <w:numPr>
          <w:ilvl w:val="0"/>
          <w:numId w:val="12"/>
        </w:numPr>
        <w:jc w:val="both"/>
        <w:rPr>
          <w:kern w:val="0"/>
        </w:rPr>
      </w:pPr>
    </w:p>
    <w:p w:rsidR="00D04C0A" w:rsidRPr="00D04C0A" w:rsidRDefault="00D04C0A" w:rsidP="00D04C0A">
      <w:pPr>
        <w:ind w:left="840"/>
        <w:jc w:val="both"/>
        <w:rPr>
          <w:kern w:val="0"/>
        </w:rPr>
      </w:pPr>
      <w:r w:rsidRPr="00D04C0A">
        <w:rPr>
          <w:bCs/>
          <w:kern w:val="0"/>
        </w:rPr>
        <w:t>for (j = 0; j &lt; 100; j = j+1)</w:t>
      </w:r>
    </w:p>
    <w:p w:rsidR="00D04C0A" w:rsidRPr="00D04C0A" w:rsidRDefault="00D04C0A" w:rsidP="00D04C0A">
      <w:pPr>
        <w:jc w:val="both"/>
        <w:rPr>
          <w:kern w:val="0"/>
        </w:rPr>
      </w:pPr>
      <w:r w:rsidRPr="00D04C0A">
        <w:rPr>
          <w:bCs/>
          <w:kern w:val="0"/>
        </w:rPr>
        <w:tab/>
      </w:r>
      <w:r w:rsidRPr="00D04C0A">
        <w:rPr>
          <w:bCs/>
          <w:kern w:val="0"/>
        </w:rPr>
        <w:tab/>
      </w:r>
      <w:r>
        <w:rPr>
          <w:bCs/>
          <w:kern w:val="0"/>
        </w:rPr>
        <w:tab/>
      </w:r>
      <w:r w:rsidRPr="00D04C0A">
        <w:rPr>
          <w:bCs/>
          <w:kern w:val="0"/>
        </w:rPr>
        <w:t>for (i = 0; i &lt; 5000; i = i+1)</w:t>
      </w:r>
    </w:p>
    <w:p w:rsidR="00D04C0A" w:rsidRPr="00D04C0A" w:rsidRDefault="00D04C0A" w:rsidP="00D04C0A">
      <w:pPr>
        <w:jc w:val="both"/>
        <w:rPr>
          <w:kern w:val="0"/>
        </w:rPr>
      </w:pPr>
      <w:r w:rsidRPr="00D04C0A">
        <w:rPr>
          <w:bCs/>
          <w:kern w:val="0"/>
        </w:rPr>
        <w:tab/>
      </w:r>
      <w:r w:rsidRPr="00D04C0A">
        <w:rPr>
          <w:bCs/>
          <w:kern w:val="0"/>
        </w:rPr>
        <w:tab/>
      </w:r>
      <w:r w:rsidRPr="00D04C0A">
        <w:rPr>
          <w:bCs/>
          <w:kern w:val="0"/>
        </w:rPr>
        <w:tab/>
      </w:r>
      <w:r>
        <w:rPr>
          <w:bCs/>
          <w:kern w:val="0"/>
        </w:rPr>
        <w:tab/>
      </w:r>
      <w:r w:rsidRPr="00D04C0A">
        <w:rPr>
          <w:bCs/>
          <w:kern w:val="0"/>
        </w:rPr>
        <w:t>x[i][j] = 2 * x[i][j];</w:t>
      </w:r>
    </w:p>
    <w:p w:rsidR="00F10122" w:rsidRDefault="00F10122" w:rsidP="00F10122">
      <w:pPr>
        <w:ind w:left="480"/>
        <w:jc w:val="both"/>
        <w:rPr>
          <w:kern w:val="0"/>
        </w:rPr>
      </w:pP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>for (i = 0; i &lt; 5000; i = i+1)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</w:rPr>
        <w:tab/>
        <w:t>for (j = 0; j &lt; 100; j = j+1)</w:t>
      </w:r>
    </w:p>
    <w:p w:rsidR="00A11D0D" w:rsidRPr="0005337C" w:rsidRDefault="00A11D0D" w:rsidP="0005337C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</w:rPr>
        <w:tab/>
        <w:t>x[i][j] = 2 * x[i][j];</w:t>
      </w:r>
      <w:r w:rsidR="00C85216">
        <w:rPr>
          <w:color w:val="00B0F0"/>
          <w:kern w:val="0"/>
        </w:rPr>
        <w:t xml:space="preserve">  </w:t>
      </w:r>
      <w:r w:rsidR="004A6B86" w:rsidRPr="004A6B86">
        <w:rPr>
          <w:color w:val="00B0F0"/>
          <w:kern w:val="0"/>
        </w:rPr>
        <w:t>spatial</w:t>
      </w:r>
    </w:p>
    <w:p w:rsidR="00D04C0A" w:rsidRPr="00F64AD6" w:rsidRDefault="00D04C0A" w:rsidP="00D04C0A">
      <w:pPr>
        <w:ind w:left="480"/>
        <w:jc w:val="both"/>
        <w:rPr>
          <w:rFonts w:ascii="Courier New" w:hAnsi="Courier New"/>
          <w:color w:val="000000"/>
          <w:kern w:val="24"/>
          <w:sz w:val="32"/>
          <w:szCs w:val="32"/>
        </w:rPr>
      </w:pPr>
      <w:r>
        <w:rPr>
          <w:rFonts w:hint="eastAsia"/>
          <w:kern w:val="0"/>
        </w:rPr>
        <w:t>(</w:t>
      </w:r>
      <w:r>
        <w:rPr>
          <w:kern w:val="0"/>
        </w:rPr>
        <w:t>b</w:t>
      </w:r>
      <w:r>
        <w:rPr>
          <w:rFonts w:hint="eastAsia"/>
          <w:kern w:val="0"/>
        </w:rPr>
        <w:t>)</w:t>
      </w:r>
      <w:r w:rsidRPr="00F64AD6">
        <w:rPr>
          <w:rFonts w:ascii="Courier New" w:hAnsi="Courier New"/>
          <w:color w:val="000000"/>
          <w:kern w:val="24"/>
          <w:sz w:val="32"/>
          <w:szCs w:val="32"/>
        </w:rPr>
        <w:t xml:space="preserve"> </w:t>
      </w:r>
    </w:p>
    <w:p w:rsidR="00D04C0A" w:rsidRPr="00D04C0A" w:rsidRDefault="00D04C0A" w:rsidP="00D04C0A">
      <w:pPr>
        <w:ind w:left="480" w:firstLine="480"/>
        <w:jc w:val="both"/>
      </w:pPr>
      <w:r w:rsidRPr="00D04C0A">
        <w:t>int val[SIZE];</w:t>
      </w:r>
    </w:p>
    <w:p w:rsidR="00D04C0A" w:rsidRPr="00D04C0A" w:rsidRDefault="00D04C0A" w:rsidP="00D04C0A">
      <w:pPr>
        <w:ind w:left="480" w:firstLine="480"/>
        <w:jc w:val="both"/>
        <w:rPr>
          <w:kern w:val="0"/>
        </w:rPr>
      </w:pPr>
      <w:r w:rsidRPr="00D04C0A">
        <w:rPr>
          <w:kern w:val="0"/>
        </w:rPr>
        <w:t>int key[SIZE];</w:t>
      </w:r>
    </w:p>
    <w:p w:rsidR="00D04C0A" w:rsidRDefault="00D04C0A" w:rsidP="00F10122">
      <w:pPr>
        <w:ind w:left="480"/>
        <w:jc w:val="both"/>
        <w:rPr>
          <w:kern w:val="0"/>
        </w:rPr>
      </w:pP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>struct merge {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ab/>
        <w:t>int val;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lastRenderedPageBreak/>
        <w:tab/>
        <w:t>int key;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>};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>struct merge merged_array[SIZE];</w:t>
      </w:r>
      <w:r w:rsidR="00C85216">
        <w:rPr>
          <w:color w:val="00B0F0"/>
          <w:kern w:val="0"/>
        </w:rPr>
        <w:t xml:space="preserve"> </w:t>
      </w:r>
      <w:r w:rsidR="004A6B86" w:rsidRPr="004A6B86">
        <w:rPr>
          <w:color w:val="00B0F0"/>
          <w:kern w:val="0"/>
        </w:rPr>
        <w:t>spatial</w:t>
      </w:r>
    </w:p>
    <w:p w:rsidR="00D04C0A" w:rsidRDefault="00D04C0A" w:rsidP="00F10122">
      <w:pPr>
        <w:ind w:left="480"/>
        <w:jc w:val="both"/>
        <w:rPr>
          <w:kern w:val="0"/>
        </w:rPr>
      </w:pPr>
      <w:r>
        <w:rPr>
          <w:rFonts w:hint="eastAsia"/>
          <w:kern w:val="0"/>
        </w:rPr>
        <w:t>(</w:t>
      </w:r>
      <w:r>
        <w:rPr>
          <w:kern w:val="0"/>
        </w:rPr>
        <w:t>c</w:t>
      </w:r>
      <w:r>
        <w:rPr>
          <w:rFonts w:hint="eastAsia"/>
          <w:kern w:val="0"/>
        </w:rPr>
        <w:t>)</w:t>
      </w:r>
    </w:p>
    <w:p w:rsidR="00D04C0A" w:rsidRPr="00D04C0A" w:rsidRDefault="00D04C0A" w:rsidP="00D04C0A">
      <w:pPr>
        <w:ind w:left="480"/>
        <w:jc w:val="both"/>
      </w:pPr>
      <w:r>
        <w:rPr>
          <w:kern w:val="0"/>
        </w:rPr>
        <w:tab/>
      </w:r>
      <w:r w:rsidRPr="00D04C0A">
        <w:t>for (i = 0; i &lt; N; i = i+1)</w:t>
      </w:r>
    </w:p>
    <w:p w:rsidR="00D04C0A" w:rsidRPr="00D04C0A" w:rsidRDefault="00D04C0A" w:rsidP="00D04C0A">
      <w:pPr>
        <w:ind w:left="480"/>
        <w:jc w:val="both"/>
        <w:rPr>
          <w:kern w:val="0"/>
        </w:rPr>
      </w:pPr>
      <w:r w:rsidRPr="00D04C0A">
        <w:rPr>
          <w:kern w:val="0"/>
        </w:rPr>
        <w:tab/>
      </w:r>
      <w:r>
        <w:rPr>
          <w:kern w:val="0"/>
        </w:rPr>
        <w:tab/>
      </w:r>
      <w:r w:rsidRPr="00D04C0A">
        <w:rPr>
          <w:kern w:val="0"/>
        </w:rPr>
        <w:t>for (j = 0; j &lt; N; j = j+1)</w:t>
      </w:r>
    </w:p>
    <w:p w:rsidR="00D04C0A" w:rsidRPr="00D04C0A" w:rsidRDefault="00D04C0A" w:rsidP="00D04C0A">
      <w:pPr>
        <w:ind w:left="480"/>
        <w:jc w:val="both"/>
        <w:rPr>
          <w:kern w:val="0"/>
        </w:rPr>
      </w:pPr>
      <w:r w:rsidRPr="00D04C0A">
        <w:rPr>
          <w:kern w:val="0"/>
        </w:rPr>
        <w:tab/>
      </w:r>
      <w:r w:rsidRPr="00D04C0A">
        <w:rPr>
          <w:kern w:val="0"/>
        </w:rPr>
        <w:tab/>
      </w:r>
      <w:r>
        <w:rPr>
          <w:kern w:val="0"/>
        </w:rPr>
        <w:tab/>
      </w:r>
      <w:r w:rsidRPr="00D04C0A">
        <w:rPr>
          <w:kern w:val="0"/>
          <w:u w:val="single"/>
        </w:rPr>
        <w:t xml:space="preserve">a[i][j] </w:t>
      </w:r>
      <w:r w:rsidRPr="00D04C0A">
        <w:rPr>
          <w:kern w:val="0"/>
        </w:rPr>
        <w:t xml:space="preserve">= 1/b[i][j] * </w:t>
      </w:r>
      <w:r w:rsidRPr="00D04C0A">
        <w:rPr>
          <w:kern w:val="0"/>
          <w:u w:val="single"/>
        </w:rPr>
        <w:t>c[i][j]</w:t>
      </w:r>
      <w:r w:rsidRPr="00D04C0A">
        <w:rPr>
          <w:kern w:val="0"/>
        </w:rPr>
        <w:t>;</w:t>
      </w:r>
    </w:p>
    <w:p w:rsidR="00D04C0A" w:rsidRPr="00D04C0A" w:rsidRDefault="00D04C0A" w:rsidP="00D04C0A">
      <w:pPr>
        <w:ind w:left="480" w:firstLine="480"/>
        <w:jc w:val="both"/>
        <w:rPr>
          <w:kern w:val="0"/>
        </w:rPr>
      </w:pPr>
      <w:r w:rsidRPr="00D04C0A">
        <w:rPr>
          <w:kern w:val="0"/>
        </w:rPr>
        <w:t>for (i = 0; i &lt; N; i = i+1)</w:t>
      </w:r>
    </w:p>
    <w:p w:rsidR="00D04C0A" w:rsidRPr="00D04C0A" w:rsidRDefault="00D04C0A" w:rsidP="00D04C0A">
      <w:pPr>
        <w:ind w:left="480"/>
        <w:jc w:val="both"/>
        <w:rPr>
          <w:kern w:val="0"/>
        </w:rPr>
      </w:pPr>
      <w:r w:rsidRPr="00D04C0A">
        <w:rPr>
          <w:kern w:val="0"/>
        </w:rPr>
        <w:tab/>
      </w:r>
      <w:r>
        <w:rPr>
          <w:kern w:val="0"/>
        </w:rPr>
        <w:tab/>
      </w:r>
      <w:r w:rsidRPr="00D04C0A">
        <w:rPr>
          <w:kern w:val="0"/>
        </w:rPr>
        <w:t>for (j = 0; j &lt; N; j = j+1)</w:t>
      </w:r>
    </w:p>
    <w:p w:rsidR="00D04C0A" w:rsidRDefault="00D04C0A" w:rsidP="0005337C">
      <w:pPr>
        <w:ind w:left="480"/>
        <w:jc w:val="both"/>
        <w:rPr>
          <w:kern w:val="0"/>
        </w:rPr>
      </w:pPr>
      <w:r w:rsidRPr="00D04C0A">
        <w:rPr>
          <w:kern w:val="0"/>
        </w:rPr>
        <w:tab/>
      </w:r>
      <w:r w:rsidRPr="00D04C0A">
        <w:rPr>
          <w:kern w:val="0"/>
        </w:rPr>
        <w:tab/>
      </w:r>
      <w:r>
        <w:rPr>
          <w:kern w:val="0"/>
        </w:rPr>
        <w:tab/>
      </w:r>
      <w:r w:rsidRPr="00D04C0A">
        <w:rPr>
          <w:kern w:val="0"/>
        </w:rPr>
        <w:t xml:space="preserve">d[i][j] = </w:t>
      </w:r>
      <w:r w:rsidRPr="00D04C0A">
        <w:rPr>
          <w:kern w:val="0"/>
          <w:u w:val="single"/>
        </w:rPr>
        <w:t xml:space="preserve">a[i][j] </w:t>
      </w:r>
      <w:r w:rsidRPr="00D04C0A">
        <w:rPr>
          <w:kern w:val="0"/>
        </w:rPr>
        <w:t xml:space="preserve">+ </w:t>
      </w:r>
      <w:r w:rsidRPr="00D04C0A">
        <w:rPr>
          <w:kern w:val="0"/>
          <w:u w:val="single"/>
        </w:rPr>
        <w:t>c[i][j]</w:t>
      </w:r>
      <w:r w:rsidRPr="00D04C0A">
        <w:rPr>
          <w:kern w:val="0"/>
        </w:rPr>
        <w:t>;</w:t>
      </w:r>
      <w:r w:rsidR="00C85216">
        <w:rPr>
          <w:kern w:val="0"/>
        </w:rPr>
        <w:t xml:space="preserve"> 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>for (i = 0; i &lt; N; i = i+1)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ab/>
        <w:t>for (j = 0; j &lt; N; j = j+1)</w:t>
      </w:r>
    </w:p>
    <w:p w:rsidR="00A11D0D" w:rsidRPr="00A11D0D" w:rsidRDefault="00A11D0D" w:rsidP="00A11D0D">
      <w:pPr>
        <w:ind w:left="480"/>
        <w:jc w:val="both"/>
        <w:rPr>
          <w:color w:val="00B0F0"/>
          <w:kern w:val="0"/>
        </w:rPr>
      </w:pPr>
      <w:r w:rsidRPr="00A11D0D">
        <w:rPr>
          <w:color w:val="00B0F0"/>
          <w:kern w:val="0"/>
        </w:rPr>
        <w:tab/>
        <w:t>{</w:t>
      </w: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  <w:u w:val="single"/>
        </w:rPr>
        <w:t>a[i][j] = 1/b[i][j] * c[i][j]</w:t>
      </w:r>
      <w:r w:rsidRPr="00A11D0D">
        <w:rPr>
          <w:color w:val="00B0F0"/>
          <w:kern w:val="0"/>
        </w:rPr>
        <w:t>;</w:t>
      </w:r>
    </w:p>
    <w:p w:rsidR="00EB4D0B" w:rsidRDefault="00A11D0D" w:rsidP="0005337C">
      <w:pPr>
        <w:ind w:left="480"/>
        <w:jc w:val="both"/>
        <w:rPr>
          <w:kern w:val="0"/>
        </w:rPr>
      </w:pP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</w:rPr>
        <w:tab/>
      </w:r>
      <w:r w:rsidRPr="00A11D0D">
        <w:rPr>
          <w:color w:val="00B0F0"/>
          <w:kern w:val="0"/>
          <w:u w:val="single"/>
        </w:rPr>
        <w:t>d[i][j] = a[i][j] + c[i][j]</w:t>
      </w:r>
      <w:r w:rsidRPr="00A11D0D">
        <w:rPr>
          <w:color w:val="00B0F0"/>
          <w:kern w:val="0"/>
        </w:rPr>
        <w:t>;}</w:t>
      </w:r>
      <w:r w:rsidR="00C85216" w:rsidRPr="00C85216">
        <w:rPr>
          <w:kern w:val="0"/>
        </w:rPr>
        <w:t xml:space="preserve"> </w:t>
      </w:r>
    </w:p>
    <w:p w:rsidR="000B2CF1" w:rsidRDefault="002B4192" w:rsidP="0005337C">
      <w:pPr>
        <w:ind w:left="480"/>
        <w:jc w:val="both"/>
        <w:rPr>
          <w:kern w:val="0"/>
        </w:rPr>
      </w:pPr>
      <w:r w:rsidRPr="004A6B86">
        <w:rPr>
          <w:kern w:val="0"/>
        </w:rPr>
        <w:t>Spatial</w:t>
      </w:r>
      <w:r w:rsidR="004A6B86">
        <w:rPr>
          <w:kern w:val="0"/>
        </w:rPr>
        <w:tab/>
      </w:r>
      <w:r w:rsidR="00965E6D">
        <w:rPr>
          <w:rFonts w:hint="eastAsia"/>
          <w:kern w:val="0"/>
        </w:rPr>
        <w:t>t</w:t>
      </w:r>
      <w:r w:rsidR="00965E6D">
        <w:rPr>
          <w:kern w:val="0"/>
        </w:rPr>
        <w:t>emporal</w:t>
      </w:r>
    </w:p>
    <w:p w:rsidR="002B4192" w:rsidRDefault="002B4192" w:rsidP="0005337C">
      <w:pPr>
        <w:ind w:left="480"/>
        <w:jc w:val="both"/>
        <w:rPr>
          <w:kern w:val="0"/>
        </w:rPr>
      </w:pPr>
      <w:r>
        <w:rPr>
          <w:kern w:val="0"/>
        </w:rPr>
        <w:t xml:space="preserve">(d) </w:t>
      </w:r>
      <w:r>
        <w:rPr>
          <w:rFonts w:hint="eastAsia"/>
          <w:kern w:val="0"/>
        </w:rPr>
        <w:t xml:space="preserve">Please explain the </w:t>
      </w:r>
      <w:r>
        <w:rPr>
          <w:kern w:val="0"/>
        </w:rPr>
        <w:t>rationale</w:t>
      </w:r>
      <w:r>
        <w:rPr>
          <w:rFonts w:hint="eastAsia"/>
          <w:kern w:val="0"/>
        </w:rPr>
        <w:t xml:space="preserve"> behind the blocking mechanism.</w:t>
      </w:r>
    </w:p>
    <w:p w:rsidR="002B4192" w:rsidRDefault="002B4192" w:rsidP="0005337C">
      <w:pPr>
        <w:ind w:left="480"/>
        <w:jc w:val="both"/>
        <w:rPr>
          <w:rFonts w:hint="eastAsia"/>
          <w:color w:val="00B0F0"/>
          <w:kern w:val="0"/>
        </w:rPr>
      </w:pPr>
      <w:r>
        <w:rPr>
          <w:color w:val="00B0F0"/>
          <w:kern w:val="0"/>
        </w:rPr>
        <w:tab/>
        <w:t>Fetch a portion of data and reuse it until it is replaced. And it does not be refetched again.</w:t>
      </w:r>
    </w:p>
    <w:p w:rsidR="002B4192" w:rsidRPr="0005337C" w:rsidRDefault="002B4192" w:rsidP="0005337C">
      <w:pPr>
        <w:ind w:left="480"/>
        <w:jc w:val="both"/>
        <w:rPr>
          <w:rFonts w:hint="eastAsia"/>
          <w:color w:val="00B0F0"/>
          <w:kern w:val="0"/>
        </w:rPr>
      </w:pPr>
    </w:p>
    <w:p w:rsidR="00B30F69" w:rsidRPr="005B01D0" w:rsidRDefault="008D1D78" w:rsidP="00B30F69">
      <w:pPr>
        <w:numPr>
          <w:ilvl w:val="0"/>
          <w:numId w:val="1"/>
        </w:numPr>
        <w:jc w:val="both"/>
        <w:rPr>
          <w:kern w:val="0"/>
        </w:rPr>
      </w:pPr>
      <w:r w:rsidRPr="005B01D0">
        <w:t>(</w:t>
      </w:r>
      <w:r w:rsidR="0099433B">
        <w:t>2</w:t>
      </w:r>
      <w:r w:rsidR="00EB4D0B">
        <w:t>0</w:t>
      </w:r>
      <w:r>
        <w:rPr>
          <w:rFonts w:hint="eastAsia"/>
        </w:rPr>
        <w:t xml:space="preserve"> pnts</w:t>
      </w:r>
      <w:r w:rsidRPr="005B01D0">
        <w:t>)</w:t>
      </w:r>
      <w:r w:rsidRPr="005B01D0">
        <w:rPr>
          <w:rFonts w:hint="eastAsia"/>
        </w:rPr>
        <w:t xml:space="preserve"> </w:t>
      </w:r>
      <w:r w:rsidR="00B30F69" w:rsidRPr="005B01D0">
        <w:t>There ar</w:t>
      </w:r>
      <w:r w:rsidR="00B30F69" w:rsidRPr="005B01D0">
        <w:rPr>
          <w:kern w:val="0"/>
        </w:rPr>
        <w:t>e numerous techniques for improving the performance of caches. Some reduce the frequency</w:t>
      </w:r>
      <w:r w:rsidR="00B30F69" w:rsidRPr="005B01D0">
        <w:rPr>
          <w:rFonts w:hint="eastAsia"/>
          <w:kern w:val="0"/>
        </w:rPr>
        <w:t xml:space="preserve"> </w:t>
      </w:r>
      <w:r w:rsidR="00B30F69" w:rsidRPr="005B01D0">
        <w:rPr>
          <w:kern w:val="0"/>
        </w:rPr>
        <w:t>of misses, some reduce the miss penalty, some reduce hit times, and so on. Many optimizations</w:t>
      </w:r>
      <w:r w:rsidR="00B30F69" w:rsidRPr="005B01D0">
        <w:rPr>
          <w:rFonts w:hint="eastAsia"/>
          <w:kern w:val="0"/>
        </w:rPr>
        <w:t xml:space="preserve"> </w:t>
      </w:r>
      <w:r w:rsidR="00B30F69" w:rsidRPr="005B01D0">
        <w:rPr>
          <w:kern w:val="0"/>
        </w:rPr>
        <w:t>involve trade-offs, making one performance factor worse in return for reducing another.</w:t>
      </w:r>
      <w:r w:rsidR="00B30F69" w:rsidRPr="005B01D0">
        <w:rPr>
          <w:rFonts w:hint="eastAsia"/>
          <w:kern w:val="0"/>
        </w:rPr>
        <w:t xml:space="preserve"> </w:t>
      </w:r>
      <w:r w:rsidR="00B30F69" w:rsidRPr="005B01D0">
        <w:rPr>
          <w:kern w:val="0"/>
        </w:rPr>
        <w:t>In some cases, the so-called optimization can actually hurt performance. For the following optimizations,</w:t>
      </w:r>
      <w:r w:rsidR="00B30F69" w:rsidRPr="005B01D0">
        <w:rPr>
          <w:rFonts w:hint="eastAsia"/>
          <w:kern w:val="0"/>
        </w:rPr>
        <w:t xml:space="preserve"> </w:t>
      </w:r>
      <w:r w:rsidR="00B30F69" w:rsidRPr="005B01D0">
        <w:rPr>
          <w:kern w:val="0"/>
        </w:rPr>
        <w:t>briefly summarize the trade-offs involved and how it helps or can hurt perfo</w:t>
      </w:r>
      <w:r w:rsidR="00B30F69">
        <w:rPr>
          <w:kern w:val="0"/>
        </w:rPr>
        <w:t>rmance</w:t>
      </w:r>
      <w:r w:rsidR="00B30F69" w:rsidRPr="005B01D0">
        <w:rPr>
          <w:kern w:val="0"/>
        </w:rPr>
        <w:t>.</w:t>
      </w:r>
    </w:p>
    <w:p w:rsidR="00B30F69" w:rsidRPr="00B30F69" w:rsidRDefault="00B30F69" w:rsidP="00B30F69">
      <w:pPr>
        <w:numPr>
          <w:ilvl w:val="0"/>
          <w:numId w:val="13"/>
        </w:numPr>
        <w:rPr>
          <w:bCs/>
        </w:rPr>
      </w:pPr>
      <w:r w:rsidRPr="00B30F69">
        <w:rPr>
          <w:rFonts w:hint="eastAsia"/>
          <w:bCs/>
        </w:rPr>
        <w:t>Higher associativity</w:t>
      </w:r>
    </w:p>
    <w:p w:rsidR="00B30F69" w:rsidRPr="00B30F69" w:rsidRDefault="00B30F69" w:rsidP="00B30F69">
      <w:pPr>
        <w:numPr>
          <w:ilvl w:val="0"/>
          <w:numId w:val="14"/>
        </w:numPr>
        <w:rPr>
          <w:color w:val="3366FF"/>
        </w:rPr>
      </w:pPr>
      <w:r w:rsidRPr="00B30F69">
        <w:rPr>
          <w:rFonts w:hint="eastAsia"/>
        </w:rPr>
        <w:t xml:space="preserve">Reduce </w:t>
      </w:r>
      <w:r w:rsidRPr="00B30F69">
        <w:rPr>
          <w:rFonts w:hint="eastAsia"/>
          <w:color w:val="3366FF"/>
        </w:rPr>
        <w:t xml:space="preserve">conflict </w:t>
      </w:r>
      <w:r w:rsidRPr="00B30F69">
        <w:rPr>
          <w:rFonts w:hint="eastAsia"/>
        </w:rPr>
        <w:t>misses</w:t>
      </w:r>
    </w:p>
    <w:p w:rsidR="00B30F69" w:rsidRPr="00B30F69" w:rsidRDefault="00B30F69" w:rsidP="00B30F69"/>
    <w:p w:rsidR="00B30F69" w:rsidRPr="00B30F69" w:rsidRDefault="00B30F69" w:rsidP="00B30F69">
      <w:pPr>
        <w:numPr>
          <w:ilvl w:val="0"/>
          <w:numId w:val="13"/>
        </w:numPr>
      </w:pPr>
      <w:r w:rsidRPr="00B30F69">
        <w:rPr>
          <w:rFonts w:hint="eastAsia"/>
          <w:bCs/>
        </w:rPr>
        <w:t xml:space="preserve">Larger block size </w:t>
      </w:r>
    </w:p>
    <w:p w:rsidR="00B30F69" w:rsidRPr="00B30F69" w:rsidRDefault="00B30F69" w:rsidP="00B30F69">
      <w:pPr>
        <w:numPr>
          <w:ilvl w:val="0"/>
          <w:numId w:val="15"/>
        </w:numPr>
        <w:rPr>
          <w:color w:val="3366FF"/>
        </w:rPr>
      </w:pPr>
      <w:r w:rsidRPr="00B30F69">
        <w:rPr>
          <w:rFonts w:hint="eastAsia"/>
        </w:rPr>
        <w:t>Reduce</w:t>
      </w:r>
      <w:r w:rsidRPr="00B30F69">
        <w:rPr>
          <w:rFonts w:hint="eastAsia"/>
          <w:color w:val="3366FF"/>
        </w:rPr>
        <w:t xml:space="preserve"> compulsory </w:t>
      </w:r>
      <w:r w:rsidRPr="00B30F69">
        <w:rPr>
          <w:rFonts w:hint="eastAsia"/>
        </w:rPr>
        <w:t>misses</w:t>
      </w:r>
    </w:p>
    <w:p w:rsidR="00B30F69" w:rsidRPr="00B30F69" w:rsidRDefault="00B30F69" w:rsidP="00B30F69">
      <w:pPr>
        <w:ind w:left="960"/>
      </w:pPr>
    </w:p>
    <w:p w:rsidR="00B30F69" w:rsidRPr="00B30F69" w:rsidRDefault="00B30F69" w:rsidP="00B30F69">
      <w:pPr>
        <w:numPr>
          <w:ilvl w:val="0"/>
          <w:numId w:val="13"/>
        </w:numPr>
      </w:pPr>
      <w:r w:rsidRPr="00B30F69">
        <w:rPr>
          <w:rFonts w:hint="eastAsia"/>
          <w:bCs/>
        </w:rPr>
        <w:t xml:space="preserve">Bigger caches </w:t>
      </w:r>
    </w:p>
    <w:p w:rsidR="00B30F69" w:rsidRPr="00B30F69" w:rsidRDefault="00B30F69" w:rsidP="00B30F69">
      <w:pPr>
        <w:numPr>
          <w:ilvl w:val="0"/>
          <w:numId w:val="16"/>
        </w:numPr>
      </w:pPr>
      <w:r w:rsidRPr="00B30F69">
        <w:rPr>
          <w:rFonts w:hint="eastAsia"/>
        </w:rPr>
        <w:t xml:space="preserve">Reduce </w:t>
      </w:r>
      <w:r w:rsidRPr="00B30F69">
        <w:rPr>
          <w:rFonts w:hint="eastAsia"/>
          <w:color w:val="3366FF"/>
        </w:rPr>
        <w:t>capacity</w:t>
      </w:r>
      <w:r w:rsidRPr="00B30F69">
        <w:rPr>
          <w:rFonts w:hint="eastAsia"/>
        </w:rPr>
        <w:t xml:space="preserve"> misses</w:t>
      </w:r>
    </w:p>
    <w:p w:rsidR="0099433B" w:rsidRDefault="0099433B" w:rsidP="0099433B">
      <w:pPr>
        <w:numPr>
          <w:ilvl w:val="0"/>
          <w:numId w:val="13"/>
        </w:numPr>
        <w:rPr>
          <w:bCs/>
        </w:rPr>
      </w:pPr>
      <w:r w:rsidRPr="00FE7448">
        <w:rPr>
          <w:bCs/>
        </w:rPr>
        <w:t>Avoiding address translation in cache indexing</w:t>
      </w:r>
    </w:p>
    <w:p w:rsidR="0099433B" w:rsidRDefault="0099433B" w:rsidP="0099433B">
      <w:pPr>
        <w:ind w:left="1200" w:firstLine="240"/>
        <w:rPr>
          <w:bCs/>
        </w:rPr>
      </w:pPr>
      <w:r>
        <w:rPr>
          <w:rFonts w:hint="eastAsia"/>
          <w:bCs/>
        </w:rPr>
        <w:t xml:space="preserve">Reduce </w:t>
      </w:r>
      <w:bookmarkStart w:id="0" w:name="_GoBack"/>
      <w:r w:rsidRPr="0099433B">
        <w:rPr>
          <w:color w:val="3366FF"/>
        </w:rPr>
        <w:t>hit time</w:t>
      </w:r>
      <w:bookmarkEnd w:id="0"/>
    </w:p>
    <w:p w:rsidR="004A745D" w:rsidRDefault="004A745D" w:rsidP="004A745D">
      <w:pPr>
        <w:jc w:val="both"/>
        <w:rPr>
          <w:kern w:val="0"/>
        </w:rPr>
      </w:pPr>
    </w:p>
    <w:p w:rsidR="00555E94" w:rsidRPr="00555E94" w:rsidRDefault="00555E94" w:rsidP="009F5B01"/>
    <w:sectPr w:rsidR="00555E94" w:rsidRPr="00555E94" w:rsidSect="00004BE7">
      <w:pgSz w:w="11906" w:h="16838"/>
      <w:pgMar w:top="567" w:right="1134" w:bottom="56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0FAA" w:rsidRDefault="00150FAA" w:rsidP="00727208">
      <w:r>
        <w:separator/>
      </w:r>
    </w:p>
  </w:endnote>
  <w:endnote w:type="continuationSeparator" w:id="0">
    <w:p w:rsidR="00150FAA" w:rsidRDefault="00150FAA" w:rsidP="00727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0FAA" w:rsidRDefault="00150FAA" w:rsidP="00727208">
      <w:r>
        <w:separator/>
      </w:r>
    </w:p>
  </w:footnote>
  <w:footnote w:type="continuationSeparator" w:id="0">
    <w:p w:rsidR="00150FAA" w:rsidRDefault="00150FAA" w:rsidP="007272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A3679"/>
    <w:multiLevelType w:val="hybridMultilevel"/>
    <w:tmpl w:val="F290443A"/>
    <w:lvl w:ilvl="0" w:tplc="FC20FAF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A528610E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D524647"/>
    <w:multiLevelType w:val="hybridMultilevel"/>
    <w:tmpl w:val="A87406D8"/>
    <w:lvl w:ilvl="0" w:tplc="E4B457C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12A634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9AEA44">
      <w:start w:val="23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7C0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C6E05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F0F4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005E6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8A28C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18B4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594D"/>
    <w:multiLevelType w:val="hybridMultilevel"/>
    <w:tmpl w:val="73C6F3E8"/>
    <w:lvl w:ilvl="0" w:tplc="A1BC3FC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425E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F0BBC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3644C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D8CA4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84894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22DD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B8F2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9C0F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C1AC9"/>
    <w:multiLevelType w:val="hybridMultilevel"/>
    <w:tmpl w:val="B26660FA"/>
    <w:lvl w:ilvl="0" w:tplc="B7BE835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7AD2C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C21D7C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CEB0C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B6D98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30257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0CDCA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DECF7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6854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C0A1A"/>
    <w:multiLevelType w:val="hybridMultilevel"/>
    <w:tmpl w:val="7CE00F20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47B2F9E"/>
    <w:multiLevelType w:val="multilevel"/>
    <w:tmpl w:val="43C6506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80"/>
        </w:tabs>
        <w:ind w:left="22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80"/>
        </w:tabs>
        <w:ind w:left="2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540"/>
        </w:tabs>
        <w:ind w:left="35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200"/>
        </w:tabs>
        <w:ind w:left="4200" w:hanging="1800"/>
      </w:pPr>
      <w:rPr>
        <w:rFonts w:hint="default"/>
      </w:rPr>
    </w:lvl>
  </w:abstractNum>
  <w:abstractNum w:abstractNumId="6" w15:restartNumberingAfterBreak="0">
    <w:nsid w:val="332B3062"/>
    <w:multiLevelType w:val="hybridMultilevel"/>
    <w:tmpl w:val="DE9E0A3E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5497C6C"/>
    <w:multiLevelType w:val="hybridMultilevel"/>
    <w:tmpl w:val="3D880FDA"/>
    <w:lvl w:ilvl="0" w:tplc="0409001B">
      <w:start w:val="1"/>
      <w:numFmt w:val="lowerRoman"/>
      <w:lvlText w:val="%1."/>
      <w:lvlJc w:val="right"/>
      <w:pPr>
        <w:tabs>
          <w:tab w:val="num" w:pos="1440"/>
        </w:tabs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BDD52C9"/>
    <w:multiLevelType w:val="hybridMultilevel"/>
    <w:tmpl w:val="C734CC46"/>
    <w:lvl w:ilvl="0" w:tplc="9E4C5462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22C4269"/>
    <w:multiLevelType w:val="hybridMultilevel"/>
    <w:tmpl w:val="DD4670E4"/>
    <w:lvl w:ilvl="0" w:tplc="A528610E">
      <w:start w:val="1"/>
      <w:numFmt w:val="ideographTraditional"/>
      <w:lvlText w:val="%1、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720"/>
        </w:tabs>
        <w:ind w:left="7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00"/>
        </w:tabs>
        <w:ind w:left="12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160"/>
        </w:tabs>
        <w:ind w:left="21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40"/>
        </w:tabs>
        <w:ind w:left="26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120"/>
        </w:tabs>
        <w:ind w:left="31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600"/>
        </w:tabs>
        <w:ind w:left="36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80"/>
        </w:tabs>
        <w:ind w:left="4080" w:hanging="480"/>
      </w:pPr>
    </w:lvl>
  </w:abstractNum>
  <w:abstractNum w:abstractNumId="10" w15:restartNumberingAfterBreak="0">
    <w:nsid w:val="4CDA1796"/>
    <w:multiLevelType w:val="hybridMultilevel"/>
    <w:tmpl w:val="EE084FDA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280"/>
        </w:tabs>
        <w:ind w:left="2280" w:hanging="480"/>
      </w:pPr>
      <w:rPr>
        <w:rFonts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11" w15:restartNumberingAfterBreak="0">
    <w:nsid w:val="51B5449B"/>
    <w:multiLevelType w:val="hybridMultilevel"/>
    <w:tmpl w:val="B338D9B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52DD41D4"/>
    <w:multiLevelType w:val="hybridMultilevel"/>
    <w:tmpl w:val="5150D438"/>
    <w:lvl w:ilvl="0" w:tplc="F95A9BB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2E8ED6">
      <w:start w:val="158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A06CB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7268B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8C9B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4AD56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245D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50298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3F6B57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652903"/>
    <w:multiLevelType w:val="hybridMultilevel"/>
    <w:tmpl w:val="E5A0BBA4"/>
    <w:lvl w:ilvl="0" w:tplc="C7B607A0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57FF11E2"/>
    <w:multiLevelType w:val="hybridMultilevel"/>
    <w:tmpl w:val="C4C0944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6C085097"/>
    <w:multiLevelType w:val="hybridMultilevel"/>
    <w:tmpl w:val="0414CE36"/>
    <w:lvl w:ilvl="0" w:tplc="7F1489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7A7FB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DAA4AC">
      <w:start w:val="23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32FD6C">
      <w:start w:val="23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94ADB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6C185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D4B49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6AB31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E818B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8" w15:restartNumberingAfterBreak="0">
    <w:nsid w:val="7CFB01F4"/>
    <w:multiLevelType w:val="hybridMultilevel"/>
    <w:tmpl w:val="17E61180"/>
    <w:lvl w:ilvl="0" w:tplc="A528610E">
      <w:start w:val="1"/>
      <w:numFmt w:val="ideographTraditional"/>
      <w:lvlText w:val="%1、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4"/>
  </w:num>
  <w:num w:numId="2">
    <w:abstractNumId w:val="10"/>
  </w:num>
  <w:num w:numId="3">
    <w:abstractNumId w:val="17"/>
  </w:num>
  <w:num w:numId="4">
    <w:abstractNumId w:val="11"/>
  </w:num>
  <w:num w:numId="5">
    <w:abstractNumId w:val="15"/>
  </w:num>
  <w:num w:numId="6">
    <w:abstractNumId w:val="2"/>
  </w:num>
  <w:num w:numId="7">
    <w:abstractNumId w:val="5"/>
  </w:num>
  <w:num w:numId="8">
    <w:abstractNumId w:val="3"/>
  </w:num>
  <w:num w:numId="9">
    <w:abstractNumId w:val="1"/>
  </w:num>
  <w:num w:numId="10">
    <w:abstractNumId w:val="16"/>
  </w:num>
  <w:num w:numId="11">
    <w:abstractNumId w:val="8"/>
  </w:num>
  <w:num w:numId="12">
    <w:abstractNumId w:val="13"/>
  </w:num>
  <w:num w:numId="13">
    <w:abstractNumId w:val="9"/>
  </w:num>
  <w:num w:numId="14">
    <w:abstractNumId w:val="7"/>
  </w:num>
  <w:num w:numId="15">
    <w:abstractNumId w:val="6"/>
  </w:num>
  <w:num w:numId="16">
    <w:abstractNumId w:val="4"/>
  </w:num>
  <w:num w:numId="17">
    <w:abstractNumId w:val="0"/>
  </w:num>
  <w:num w:numId="18">
    <w:abstractNumId w:val="18"/>
  </w:num>
  <w:num w:numId="19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GwMDQysTQ2MTNR0lEKTi0uzszPAykwqgUAiAaAmSwAAAA="/>
  </w:docVars>
  <w:rsids>
    <w:rsidRoot w:val="001106A9"/>
    <w:rsid w:val="00004BE7"/>
    <w:rsid w:val="00011B5B"/>
    <w:rsid w:val="0002349E"/>
    <w:rsid w:val="0002726C"/>
    <w:rsid w:val="00031B3C"/>
    <w:rsid w:val="00037578"/>
    <w:rsid w:val="00042833"/>
    <w:rsid w:val="00050C11"/>
    <w:rsid w:val="0005337C"/>
    <w:rsid w:val="00075C0C"/>
    <w:rsid w:val="00077388"/>
    <w:rsid w:val="00090C16"/>
    <w:rsid w:val="00093AFD"/>
    <w:rsid w:val="000B2CF1"/>
    <w:rsid w:val="000D0039"/>
    <w:rsid w:val="000D183F"/>
    <w:rsid w:val="000E2ED2"/>
    <w:rsid w:val="000E2F02"/>
    <w:rsid w:val="000E566E"/>
    <w:rsid w:val="00100468"/>
    <w:rsid w:val="001017A7"/>
    <w:rsid w:val="00104E9E"/>
    <w:rsid w:val="0010779F"/>
    <w:rsid w:val="001106A9"/>
    <w:rsid w:val="00110815"/>
    <w:rsid w:val="00124F13"/>
    <w:rsid w:val="00126147"/>
    <w:rsid w:val="00127AEF"/>
    <w:rsid w:val="00150FAA"/>
    <w:rsid w:val="00152DCB"/>
    <w:rsid w:val="00153885"/>
    <w:rsid w:val="00154C97"/>
    <w:rsid w:val="001628F3"/>
    <w:rsid w:val="00174611"/>
    <w:rsid w:val="001819AC"/>
    <w:rsid w:val="00186508"/>
    <w:rsid w:val="00192E53"/>
    <w:rsid w:val="001A0C1A"/>
    <w:rsid w:val="001A4C72"/>
    <w:rsid w:val="001B4E06"/>
    <w:rsid w:val="001B5E84"/>
    <w:rsid w:val="001C079A"/>
    <w:rsid w:val="001D02D7"/>
    <w:rsid w:val="001D6880"/>
    <w:rsid w:val="001E2AD8"/>
    <w:rsid w:val="001E69AF"/>
    <w:rsid w:val="001E7902"/>
    <w:rsid w:val="001F4DC4"/>
    <w:rsid w:val="00211B11"/>
    <w:rsid w:val="0024194F"/>
    <w:rsid w:val="00244E5D"/>
    <w:rsid w:val="002508BC"/>
    <w:rsid w:val="0026034E"/>
    <w:rsid w:val="00265591"/>
    <w:rsid w:val="00276DEB"/>
    <w:rsid w:val="00277428"/>
    <w:rsid w:val="002B3FAE"/>
    <w:rsid w:val="002B4192"/>
    <w:rsid w:val="002C12AA"/>
    <w:rsid w:val="002E2DBF"/>
    <w:rsid w:val="002E4DD4"/>
    <w:rsid w:val="002F27FB"/>
    <w:rsid w:val="002F6CC7"/>
    <w:rsid w:val="002F6D54"/>
    <w:rsid w:val="00301CFC"/>
    <w:rsid w:val="003034DA"/>
    <w:rsid w:val="00324B75"/>
    <w:rsid w:val="003255D2"/>
    <w:rsid w:val="003273AD"/>
    <w:rsid w:val="00330FE5"/>
    <w:rsid w:val="00345AC3"/>
    <w:rsid w:val="003541A0"/>
    <w:rsid w:val="00366C20"/>
    <w:rsid w:val="00383B49"/>
    <w:rsid w:val="0038471D"/>
    <w:rsid w:val="00385335"/>
    <w:rsid w:val="003A3D4D"/>
    <w:rsid w:val="003A40AA"/>
    <w:rsid w:val="003A4D66"/>
    <w:rsid w:val="003A54F9"/>
    <w:rsid w:val="003A5BF7"/>
    <w:rsid w:val="003A7F2B"/>
    <w:rsid w:val="003B4ACB"/>
    <w:rsid w:val="003C1049"/>
    <w:rsid w:val="003E1B1D"/>
    <w:rsid w:val="003E68D0"/>
    <w:rsid w:val="003F714A"/>
    <w:rsid w:val="0040325C"/>
    <w:rsid w:val="00405635"/>
    <w:rsid w:val="00421019"/>
    <w:rsid w:val="004222BC"/>
    <w:rsid w:val="004231F8"/>
    <w:rsid w:val="0042377E"/>
    <w:rsid w:val="004246D3"/>
    <w:rsid w:val="004350E0"/>
    <w:rsid w:val="0044043A"/>
    <w:rsid w:val="00440EB3"/>
    <w:rsid w:val="00453FF3"/>
    <w:rsid w:val="00460348"/>
    <w:rsid w:val="00461A9C"/>
    <w:rsid w:val="00472B14"/>
    <w:rsid w:val="00477BA0"/>
    <w:rsid w:val="00480935"/>
    <w:rsid w:val="0048177D"/>
    <w:rsid w:val="00482503"/>
    <w:rsid w:val="00485346"/>
    <w:rsid w:val="00485D85"/>
    <w:rsid w:val="00486CD3"/>
    <w:rsid w:val="004A5704"/>
    <w:rsid w:val="004A6B86"/>
    <w:rsid w:val="004A745D"/>
    <w:rsid w:val="004B32E0"/>
    <w:rsid w:val="004B400F"/>
    <w:rsid w:val="004C40DF"/>
    <w:rsid w:val="004C4B50"/>
    <w:rsid w:val="004F0277"/>
    <w:rsid w:val="004F253C"/>
    <w:rsid w:val="004F527E"/>
    <w:rsid w:val="004F5C53"/>
    <w:rsid w:val="004F6412"/>
    <w:rsid w:val="00502EA1"/>
    <w:rsid w:val="00506B46"/>
    <w:rsid w:val="005071D7"/>
    <w:rsid w:val="00516355"/>
    <w:rsid w:val="005167F2"/>
    <w:rsid w:val="005272B0"/>
    <w:rsid w:val="00534320"/>
    <w:rsid w:val="00536324"/>
    <w:rsid w:val="005370B2"/>
    <w:rsid w:val="0054733C"/>
    <w:rsid w:val="00554B66"/>
    <w:rsid w:val="00555E94"/>
    <w:rsid w:val="00556C26"/>
    <w:rsid w:val="00563657"/>
    <w:rsid w:val="00567BDC"/>
    <w:rsid w:val="00574ADA"/>
    <w:rsid w:val="00575BA7"/>
    <w:rsid w:val="00591132"/>
    <w:rsid w:val="00595B4A"/>
    <w:rsid w:val="005A6C2B"/>
    <w:rsid w:val="005A7741"/>
    <w:rsid w:val="005B19D8"/>
    <w:rsid w:val="005B5FDF"/>
    <w:rsid w:val="005D4FB2"/>
    <w:rsid w:val="005F2365"/>
    <w:rsid w:val="00631791"/>
    <w:rsid w:val="006329BC"/>
    <w:rsid w:val="0064344F"/>
    <w:rsid w:val="00646E46"/>
    <w:rsid w:val="00656634"/>
    <w:rsid w:val="0066215D"/>
    <w:rsid w:val="0067030E"/>
    <w:rsid w:val="00670E4C"/>
    <w:rsid w:val="00676167"/>
    <w:rsid w:val="0068343F"/>
    <w:rsid w:val="00690A9C"/>
    <w:rsid w:val="006B5D15"/>
    <w:rsid w:val="006B7FE9"/>
    <w:rsid w:val="006E2858"/>
    <w:rsid w:val="006F7D3D"/>
    <w:rsid w:val="00702B9D"/>
    <w:rsid w:val="00704E51"/>
    <w:rsid w:val="00727208"/>
    <w:rsid w:val="00744E06"/>
    <w:rsid w:val="00745455"/>
    <w:rsid w:val="0075187B"/>
    <w:rsid w:val="0076737C"/>
    <w:rsid w:val="00773972"/>
    <w:rsid w:val="0077651A"/>
    <w:rsid w:val="007770B8"/>
    <w:rsid w:val="00780FF0"/>
    <w:rsid w:val="007860C4"/>
    <w:rsid w:val="00795617"/>
    <w:rsid w:val="00795B08"/>
    <w:rsid w:val="007A1B7E"/>
    <w:rsid w:val="007A26C0"/>
    <w:rsid w:val="007A7031"/>
    <w:rsid w:val="007B7E7E"/>
    <w:rsid w:val="007C2190"/>
    <w:rsid w:val="007D4892"/>
    <w:rsid w:val="007E4918"/>
    <w:rsid w:val="007F01FB"/>
    <w:rsid w:val="007F3ABB"/>
    <w:rsid w:val="00806A2D"/>
    <w:rsid w:val="008102FE"/>
    <w:rsid w:val="0081691B"/>
    <w:rsid w:val="00821E63"/>
    <w:rsid w:val="008331E0"/>
    <w:rsid w:val="008516F0"/>
    <w:rsid w:val="00853695"/>
    <w:rsid w:val="0086116F"/>
    <w:rsid w:val="00863036"/>
    <w:rsid w:val="00880F83"/>
    <w:rsid w:val="00886F51"/>
    <w:rsid w:val="008B71DC"/>
    <w:rsid w:val="008D1D78"/>
    <w:rsid w:val="008E0A00"/>
    <w:rsid w:val="008E35BF"/>
    <w:rsid w:val="008F0951"/>
    <w:rsid w:val="00910B9C"/>
    <w:rsid w:val="00913577"/>
    <w:rsid w:val="00923C64"/>
    <w:rsid w:val="00924838"/>
    <w:rsid w:val="009253F2"/>
    <w:rsid w:val="0093043F"/>
    <w:rsid w:val="0094110D"/>
    <w:rsid w:val="0094115B"/>
    <w:rsid w:val="009428FE"/>
    <w:rsid w:val="00944AB9"/>
    <w:rsid w:val="00953205"/>
    <w:rsid w:val="00956B82"/>
    <w:rsid w:val="00956D12"/>
    <w:rsid w:val="00964931"/>
    <w:rsid w:val="00965E6D"/>
    <w:rsid w:val="0097698F"/>
    <w:rsid w:val="0099433B"/>
    <w:rsid w:val="00995270"/>
    <w:rsid w:val="009A47E9"/>
    <w:rsid w:val="009B2CB7"/>
    <w:rsid w:val="009C01B2"/>
    <w:rsid w:val="009C4B19"/>
    <w:rsid w:val="009D16FA"/>
    <w:rsid w:val="009D23D0"/>
    <w:rsid w:val="009F5B01"/>
    <w:rsid w:val="009F748F"/>
    <w:rsid w:val="00A11D0D"/>
    <w:rsid w:val="00A1244E"/>
    <w:rsid w:val="00A15221"/>
    <w:rsid w:val="00A31CD9"/>
    <w:rsid w:val="00A32019"/>
    <w:rsid w:val="00A338D1"/>
    <w:rsid w:val="00A53AD4"/>
    <w:rsid w:val="00A6723B"/>
    <w:rsid w:val="00A8013C"/>
    <w:rsid w:val="00A92C51"/>
    <w:rsid w:val="00AA3288"/>
    <w:rsid w:val="00AA72CB"/>
    <w:rsid w:val="00AB634D"/>
    <w:rsid w:val="00AD2803"/>
    <w:rsid w:val="00AE37D1"/>
    <w:rsid w:val="00AE6298"/>
    <w:rsid w:val="00AE7452"/>
    <w:rsid w:val="00AF3BD8"/>
    <w:rsid w:val="00B01ADC"/>
    <w:rsid w:val="00B0389D"/>
    <w:rsid w:val="00B14080"/>
    <w:rsid w:val="00B213C9"/>
    <w:rsid w:val="00B30F69"/>
    <w:rsid w:val="00B320E1"/>
    <w:rsid w:val="00B330D1"/>
    <w:rsid w:val="00B33A0E"/>
    <w:rsid w:val="00B407BC"/>
    <w:rsid w:val="00B51878"/>
    <w:rsid w:val="00B6273C"/>
    <w:rsid w:val="00B90FF7"/>
    <w:rsid w:val="00B94B42"/>
    <w:rsid w:val="00C04313"/>
    <w:rsid w:val="00C05911"/>
    <w:rsid w:val="00C06770"/>
    <w:rsid w:val="00C147BD"/>
    <w:rsid w:val="00C26219"/>
    <w:rsid w:val="00C31396"/>
    <w:rsid w:val="00C36AEA"/>
    <w:rsid w:val="00C36F9B"/>
    <w:rsid w:val="00C47D37"/>
    <w:rsid w:val="00C56A20"/>
    <w:rsid w:val="00C70165"/>
    <w:rsid w:val="00C744B0"/>
    <w:rsid w:val="00C7669D"/>
    <w:rsid w:val="00C85216"/>
    <w:rsid w:val="00CB53BD"/>
    <w:rsid w:val="00CD38DB"/>
    <w:rsid w:val="00CD6215"/>
    <w:rsid w:val="00CE0253"/>
    <w:rsid w:val="00CF066D"/>
    <w:rsid w:val="00CF5032"/>
    <w:rsid w:val="00D03129"/>
    <w:rsid w:val="00D04C0A"/>
    <w:rsid w:val="00D1403C"/>
    <w:rsid w:val="00D20513"/>
    <w:rsid w:val="00D205C0"/>
    <w:rsid w:val="00D301BB"/>
    <w:rsid w:val="00D329B8"/>
    <w:rsid w:val="00D34AFD"/>
    <w:rsid w:val="00D350E0"/>
    <w:rsid w:val="00D35551"/>
    <w:rsid w:val="00D42109"/>
    <w:rsid w:val="00D4215B"/>
    <w:rsid w:val="00D5265A"/>
    <w:rsid w:val="00D5414E"/>
    <w:rsid w:val="00D660CD"/>
    <w:rsid w:val="00D87759"/>
    <w:rsid w:val="00D92FDB"/>
    <w:rsid w:val="00D93AE8"/>
    <w:rsid w:val="00DA0A2A"/>
    <w:rsid w:val="00DA16C6"/>
    <w:rsid w:val="00DA2340"/>
    <w:rsid w:val="00DA2510"/>
    <w:rsid w:val="00DA5B4E"/>
    <w:rsid w:val="00DB05A0"/>
    <w:rsid w:val="00DB590A"/>
    <w:rsid w:val="00DB5C59"/>
    <w:rsid w:val="00DB64F6"/>
    <w:rsid w:val="00DC082F"/>
    <w:rsid w:val="00DC4654"/>
    <w:rsid w:val="00DD1F43"/>
    <w:rsid w:val="00DD504A"/>
    <w:rsid w:val="00DE3D0F"/>
    <w:rsid w:val="00DE5B35"/>
    <w:rsid w:val="00E17817"/>
    <w:rsid w:val="00E17E80"/>
    <w:rsid w:val="00E24450"/>
    <w:rsid w:val="00E34190"/>
    <w:rsid w:val="00E35DC4"/>
    <w:rsid w:val="00E4346E"/>
    <w:rsid w:val="00E455C8"/>
    <w:rsid w:val="00E54C6B"/>
    <w:rsid w:val="00E55123"/>
    <w:rsid w:val="00E55613"/>
    <w:rsid w:val="00E60006"/>
    <w:rsid w:val="00E609D1"/>
    <w:rsid w:val="00E632DA"/>
    <w:rsid w:val="00E64CA0"/>
    <w:rsid w:val="00E661B1"/>
    <w:rsid w:val="00E66ABC"/>
    <w:rsid w:val="00E70F9D"/>
    <w:rsid w:val="00E91A7C"/>
    <w:rsid w:val="00E93326"/>
    <w:rsid w:val="00EA3EA7"/>
    <w:rsid w:val="00EA7FC6"/>
    <w:rsid w:val="00EB37A0"/>
    <w:rsid w:val="00EB44E5"/>
    <w:rsid w:val="00EB4D0B"/>
    <w:rsid w:val="00EC115C"/>
    <w:rsid w:val="00ED53D3"/>
    <w:rsid w:val="00EE1204"/>
    <w:rsid w:val="00EE1B6F"/>
    <w:rsid w:val="00EF33FE"/>
    <w:rsid w:val="00EF51E2"/>
    <w:rsid w:val="00F03FA3"/>
    <w:rsid w:val="00F10122"/>
    <w:rsid w:val="00F27AB3"/>
    <w:rsid w:val="00F3073C"/>
    <w:rsid w:val="00F310CA"/>
    <w:rsid w:val="00F37AD3"/>
    <w:rsid w:val="00F538DA"/>
    <w:rsid w:val="00F5544D"/>
    <w:rsid w:val="00F620F1"/>
    <w:rsid w:val="00F637B1"/>
    <w:rsid w:val="00F64AD6"/>
    <w:rsid w:val="00F66BDC"/>
    <w:rsid w:val="00F76739"/>
    <w:rsid w:val="00F852A5"/>
    <w:rsid w:val="00F94FC3"/>
    <w:rsid w:val="00FA2C46"/>
    <w:rsid w:val="00FA2C71"/>
    <w:rsid w:val="00FC36D7"/>
    <w:rsid w:val="00FC5A6F"/>
    <w:rsid w:val="00FE2801"/>
    <w:rsid w:val="00FF14BF"/>
    <w:rsid w:val="00FF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5BD89F"/>
  <w15:chartTrackingRefBased/>
  <w15:docId w15:val="{3690D8E8-881C-4518-8F0E-C4505BAC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106A9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504A"/>
    <w:pPr>
      <w:widowControl/>
      <w:ind w:leftChars="200" w:left="480"/>
    </w:pPr>
    <w:rPr>
      <w:rFonts w:ascii="新細明體" w:hAnsi="新細明體" w:cs="新細明體"/>
      <w:kern w:val="0"/>
    </w:rPr>
  </w:style>
  <w:style w:type="paragraph" w:styleId="a4">
    <w:name w:val="header"/>
    <w:basedOn w:val="a"/>
    <w:link w:val="a5"/>
    <w:rsid w:val="007272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727208"/>
    <w:rPr>
      <w:kern w:val="2"/>
    </w:rPr>
  </w:style>
  <w:style w:type="paragraph" w:styleId="a6">
    <w:name w:val="footer"/>
    <w:basedOn w:val="a"/>
    <w:link w:val="a7"/>
    <w:rsid w:val="007272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727208"/>
    <w:rPr>
      <w:kern w:val="2"/>
    </w:rPr>
  </w:style>
  <w:style w:type="paragraph" w:styleId="Web">
    <w:name w:val="Normal (Web)"/>
    <w:basedOn w:val="a"/>
    <w:uiPriority w:val="99"/>
    <w:unhideWhenUsed/>
    <w:rsid w:val="00D04C0A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1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7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0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9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4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6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9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3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1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1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8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8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8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4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3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1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1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1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4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7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5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6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7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1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4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27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5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56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392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833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13992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9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6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2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9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8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8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7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725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53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73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4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9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1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9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25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6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1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0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2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4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74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7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0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02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4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8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14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2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2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3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1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1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4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8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0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70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25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9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3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6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7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8438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101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639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0413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5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7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7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2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1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5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9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5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5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0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6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75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1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0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4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39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7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2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4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2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2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6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417</Words>
  <Characters>2381</Characters>
  <Application>Microsoft Office Word</Application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高雄大學資訊工程學系 計算機結構第一次小考考卷</dc:title>
  <dc:subject/>
  <dc:creator>user</dc:creator>
  <cp:keywords/>
  <dc:description/>
  <cp:lastModifiedBy>錦福 郭</cp:lastModifiedBy>
  <cp:revision>20</cp:revision>
  <cp:lastPrinted>2016-04-13T10:50:00Z</cp:lastPrinted>
  <dcterms:created xsi:type="dcterms:W3CDTF">2018-04-14T07:04:00Z</dcterms:created>
  <dcterms:modified xsi:type="dcterms:W3CDTF">2020-04-08T07:07:00Z</dcterms:modified>
</cp:coreProperties>
</file>